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2404A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7.  Write an SQL query to show the top n (say 10) records of a table.</w:t>
      </w:r>
    </w:p>
    <w:p w:rsidR="00D2404A" w:rsidRDefault="00D2404A" w:rsidP="00D240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DECLAR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@n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10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:rsidR="00D2404A" w:rsidRDefault="00D2404A" w:rsidP="00D240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D2404A" w:rsidRDefault="00D2404A" w:rsidP="00D2404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Consolas" w:hAnsi="Consolas" w:cs="Consolas"/>
          <w:color w:val="80808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TOP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@n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:rsidR="000C25CA" w:rsidRPr="007A1BB7" w:rsidRDefault="000C25CA" w:rsidP="00D2404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br/>
      </w:r>
      <w:proofErr w:type="gramStart"/>
      <w:r w:rsidRPr="007A1BB7">
        <w:rPr>
          <w:b w:val="0"/>
          <w:bCs w:val="0"/>
          <w:color w:val="444444"/>
          <w:spacing w:val="3"/>
        </w:rPr>
        <w:t>Q-18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determine the nth (say n=5) highest salary from a table.</w:t>
      </w:r>
    </w:p>
    <w:p w:rsidR="00961F98" w:rsidRDefault="00961F98" w:rsidP="00961F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DECLAR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@nth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US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5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:rsidR="00961F98" w:rsidRDefault="00961F98" w:rsidP="00961F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F85C8B" w:rsidRDefault="00961F98" w:rsidP="00961F98"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TOP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1 FIRST_NAM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SALARY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FROM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TOP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@nth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_NAME</w:t>
      </w:r>
      <w:proofErr w:type="gramStart"/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SALARY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SALARY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DESC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1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SALARY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ASC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sectPr w:rsidR="00F85C8B" w:rsidSect="008E0F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8E0F78"/>
    <w:rsid w:val="00961F98"/>
    <w:rsid w:val="00D2404A"/>
    <w:rsid w:val="00F85C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E0F78"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55</Words>
  <Characters>31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ai</cp:lastModifiedBy>
  <cp:revision>3</cp:revision>
  <dcterms:created xsi:type="dcterms:W3CDTF">2021-03-26T13:48:00Z</dcterms:created>
  <dcterms:modified xsi:type="dcterms:W3CDTF">2021-12-21T02:33:00Z</dcterms:modified>
</cp:coreProperties>
</file>